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8F4BAB" w14:textId="77777777" w:rsidR="000B3131" w:rsidRPr="00A542DB" w:rsidRDefault="00420E25" w:rsidP="00420E25">
      <w:pPr>
        <w:jc w:val="center"/>
        <w:rPr>
          <w:rFonts w:ascii="Verdana" w:hAnsi="Verdana"/>
          <w:b/>
          <w:sz w:val="32"/>
        </w:rPr>
      </w:pPr>
      <w:r w:rsidRPr="00A542DB">
        <w:rPr>
          <w:rFonts w:ascii="Verdana" w:hAnsi="Verdana"/>
          <w:b/>
          <w:sz w:val="32"/>
          <w:highlight w:val="yellow"/>
        </w:rPr>
        <w:t>LOOM SLANG KEY TERMS</w:t>
      </w:r>
    </w:p>
    <w:p w14:paraId="5D56B882" w14:textId="77777777" w:rsidR="00B27F33" w:rsidRDefault="00420E25" w:rsidP="00420E25">
      <w:pPr>
        <w:pStyle w:val="ListParagraph"/>
        <w:numPr>
          <w:ilvl w:val="0"/>
          <w:numId w:val="1"/>
        </w:numPr>
        <w:rPr>
          <w:rFonts w:ascii="Verdana" w:hAnsi="Verdana"/>
          <w:b/>
          <w:sz w:val="24"/>
        </w:rPr>
      </w:pPr>
      <w:r>
        <w:rPr>
          <w:rFonts w:ascii="Verdana" w:hAnsi="Verdana"/>
          <w:b/>
          <w:sz w:val="24"/>
        </w:rPr>
        <w:t>ANCHOR PEG</w:t>
      </w:r>
      <w:r w:rsidR="00B27F33">
        <w:rPr>
          <w:rFonts w:ascii="Verdana" w:hAnsi="Verdana"/>
          <w:b/>
          <w:sz w:val="24"/>
        </w:rPr>
        <w:t>:</w:t>
      </w:r>
    </w:p>
    <w:p w14:paraId="62F147D0" w14:textId="77777777" w:rsidR="00420E25" w:rsidRDefault="00B27F33" w:rsidP="00B27F33">
      <w:pPr>
        <w:pStyle w:val="ListParagraph"/>
        <w:rPr>
          <w:rFonts w:ascii="Verdana" w:hAnsi="Verdana"/>
          <w:b/>
          <w:sz w:val="24"/>
        </w:rPr>
      </w:pPr>
      <w:r>
        <w:rPr>
          <w:rFonts w:ascii="Verdana" w:hAnsi="Verdana"/>
          <w:sz w:val="24"/>
        </w:rPr>
        <w:t>PEG ON THE SIDE OF THE LOOM THAT IS USED TO HOLD/ANCHOR YOUR YARN. NOT ALL LOOMS HAVE ANCHOR PEGS. WHEN YOUR LOOM DOES NOT HAVE AN ANCHOR PEG, THE FIRST PEG CAN BE USED AS THE ANCHOR PEG.</w:t>
      </w:r>
    </w:p>
    <w:p w14:paraId="5D5CE8AD" w14:textId="77777777" w:rsidR="00B27F33" w:rsidRDefault="00420E25" w:rsidP="00420E25">
      <w:pPr>
        <w:pStyle w:val="ListParagraph"/>
        <w:numPr>
          <w:ilvl w:val="0"/>
          <w:numId w:val="1"/>
        </w:numPr>
        <w:rPr>
          <w:rFonts w:ascii="Verdana" w:hAnsi="Verdana"/>
          <w:b/>
          <w:sz w:val="24"/>
        </w:rPr>
      </w:pPr>
      <w:r>
        <w:rPr>
          <w:rFonts w:ascii="Verdana" w:hAnsi="Verdana"/>
          <w:b/>
          <w:sz w:val="24"/>
        </w:rPr>
        <w:t>BASIC BIND OFF</w:t>
      </w:r>
      <w:r w:rsidR="00B27F33">
        <w:rPr>
          <w:rFonts w:ascii="Verdana" w:hAnsi="Verdana"/>
          <w:b/>
          <w:sz w:val="24"/>
        </w:rPr>
        <w:t>:</w:t>
      </w:r>
    </w:p>
    <w:p w14:paraId="50572730" w14:textId="77777777" w:rsidR="00420E25" w:rsidRDefault="00B27F33" w:rsidP="00B27F33">
      <w:pPr>
        <w:pStyle w:val="ListParagraph"/>
        <w:rPr>
          <w:rFonts w:ascii="Verdana" w:hAnsi="Verdana"/>
          <w:b/>
          <w:sz w:val="24"/>
        </w:rPr>
      </w:pPr>
      <w:r>
        <w:rPr>
          <w:rFonts w:ascii="Verdana" w:hAnsi="Verdana"/>
          <w:sz w:val="24"/>
        </w:rPr>
        <w:t>MAIN METHOD USED FOR REMOVING WORK FROM THE KNITTING LOOM</w:t>
      </w:r>
    </w:p>
    <w:p w14:paraId="3A873D52" w14:textId="77777777" w:rsidR="00B27F33" w:rsidRDefault="00420E25" w:rsidP="00B27F33">
      <w:pPr>
        <w:pStyle w:val="ListParagraph"/>
        <w:numPr>
          <w:ilvl w:val="0"/>
          <w:numId w:val="1"/>
        </w:numPr>
        <w:rPr>
          <w:rFonts w:ascii="Verdana" w:hAnsi="Verdana"/>
          <w:b/>
          <w:sz w:val="24"/>
        </w:rPr>
      </w:pPr>
      <w:r>
        <w:rPr>
          <w:rFonts w:ascii="Verdana" w:hAnsi="Verdana"/>
          <w:b/>
          <w:sz w:val="24"/>
        </w:rPr>
        <w:t>BIND OFF</w:t>
      </w:r>
      <w:r w:rsidR="00B27F33">
        <w:rPr>
          <w:rFonts w:ascii="Verdana" w:hAnsi="Verdana"/>
          <w:b/>
          <w:sz w:val="24"/>
        </w:rPr>
        <w:t>:</w:t>
      </w:r>
    </w:p>
    <w:p w14:paraId="7148474E" w14:textId="77777777" w:rsidR="00420E25" w:rsidRPr="00B27F33" w:rsidRDefault="00B27F33" w:rsidP="00B27F33">
      <w:pPr>
        <w:pStyle w:val="ListParagraph"/>
        <w:rPr>
          <w:rFonts w:ascii="Verdana" w:hAnsi="Verdana"/>
          <w:b/>
          <w:sz w:val="24"/>
        </w:rPr>
      </w:pPr>
      <w:r w:rsidRPr="00B27F33">
        <w:rPr>
          <w:rFonts w:ascii="Verdana" w:hAnsi="Verdana"/>
          <w:sz w:val="24"/>
        </w:rPr>
        <w:t>REMOVING THE KNITTING FROM THE KNITTING LOOM BY KNITTING OFF THE LAST ROW.</w:t>
      </w:r>
    </w:p>
    <w:p w14:paraId="7CE47757" w14:textId="70022AD4" w:rsidR="00420E25" w:rsidRDefault="00420E25" w:rsidP="00420E25">
      <w:pPr>
        <w:pStyle w:val="ListParagraph"/>
        <w:numPr>
          <w:ilvl w:val="0"/>
          <w:numId w:val="1"/>
        </w:numPr>
        <w:rPr>
          <w:rFonts w:ascii="Verdana" w:hAnsi="Verdana"/>
          <w:b/>
          <w:sz w:val="24"/>
        </w:rPr>
      </w:pPr>
      <w:r>
        <w:rPr>
          <w:rFonts w:ascii="Verdana" w:hAnsi="Verdana"/>
          <w:b/>
          <w:sz w:val="24"/>
        </w:rPr>
        <w:t>BEGINNING TAIL</w:t>
      </w:r>
      <w:r w:rsidR="00B27F33">
        <w:rPr>
          <w:rFonts w:ascii="Verdana" w:hAnsi="Verdana"/>
          <w:b/>
          <w:sz w:val="24"/>
        </w:rPr>
        <w:t>:</w:t>
      </w:r>
    </w:p>
    <w:p w14:paraId="1E31FA8F" w14:textId="01733CBC" w:rsidR="00A542DB" w:rsidRDefault="00A542DB" w:rsidP="00A542DB">
      <w:pPr>
        <w:pStyle w:val="ListParagraph"/>
        <w:rPr>
          <w:rFonts w:ascii="Verdana" w:hAnsi="Verdana"/>
          <w:b/>
          <w:sz w:val="24"/>
        </w:rPr>
      </w:pPr>
      <w:r>
        <w:rPr>
          <w:rFonts w:ascii="Verdana" w:hAnsi="Verdana"/>
          <w:sz w:val="24"/>
        </w:rPr>
        <w:t>THE LENGTH OF YARN THAT IS LEFT UNUSED BEFORE THE SLIP KNOT. LENGTH OF BEGINNING TAIL DEPENDS ON PERSONAL PREFERENCE.</w:t>
      </w:r>
    </w:p>
    <w:p w14:paraId="63C3361F" w14:textId="3CED9A04" w:rsidR="00420E25" w:rsidRDefault="00420E25" w:rsidP="00420E25">
      <w:pPr>
        <w:pStyle w:val="ListParagraph"/>
        <w:numPr>
          <w:ilvl w:val="0"/>
          <w:numId w:val="1"/>
        </w:numPr>
        <w:rPr>
          <w:rFonts w:ascii="Verdana" w:hAnsi="Verdana"/>
          <w:b/>
          <w:sz w:val="24"/>
        </w:rPr>
      </w:pPr>
      <w:r>
        <w:rPr>
          <w:rFonts w:ascii="Verdana" w:hAnsi="Verdana"/>
          <w:b/>
          <w:sz w:val="24"/>
        </w:rPr>
        <w:t>CAST ON ROW</w:t>
      </w:r>
      <w:r w:rsidR="00B27F33">
        <w:rPr>
          <w:rFonts w:ascii="Verdana" w:hAnsi="Verdana"/>
          <w:b/>
          <w:sz w:val="24"/>
        </w:rPr>
        <w:t>:</w:t>
      </w:r>
    </w:p>
    <w:p w14:paraId="023A5B42" w14:textId="04B45959" w:rsidR="00A542DB" w:rsidRDefault="00A542DB" w:rsidP="00A542DB">
      <w:pPr>
        <w:pStyle w:val="ListParagraph"/>
        <w:rPr>
          <w:rFonts w:ascii="Verdana" w:hAnsi="Verdana"/>
          <w:b/>
          <w:sz w:val="24"/>
        </w:rPr>
      </w:pPr>
      <w:r>
        <w:rPr>
          <w:rFonts w:ascii="Verdana" w:hAnsi="Verdana"/>
          <w:sz w:val="24"/>
        </w:rPr>
        <w:t>THE VERY FIRST ROW OF STITCHES ON THE KNITTING LOOM</w:t>
      </w:r>
    </w:p>
    <w:p w14:paraId="5300244B" w14:textId="6F938303" w:rsidR="00420E25" w:rsidRDefault="00420E25" w:rsidP="00420E25">
      <w:pPr>
        <w:pStyle w:val="ListParagraph"/>
        <w:numPr>
          <w:ilvl w:val="0"/>
          <w:numId w:val="1"/>
        </w:numPr>
        <w:rPr>
          <w:rFonts w:ascii="Verdana" w:hAnsi="Verdana"/>
          <w:b/>
          <w:sz w:val="24"/>
        </w:rPr>
      </w:pPr>
      <w:r>
        <w:rPr>
          <w:rFonts w:ascii="Verdana" w:hAnsi="Verdana"/>
          <w:b/>
          <w:sz w:val="24"/>
        </w:rPr>
        <w:t>CASTING ON</w:t>
      </w:r>
      <w:r w:rsidR="00B27F33">
        <w:rPr>
          <w:rFonts w:ascii="Verdana" w:hAnsi="Verdana"/>
          <w:b/>
          <w:sz w:val="24"/>
        </w:rPr>
        <w:t>:</w:t>
      </w:r>
      <w:r w:rsidR="00465CB7">
        <w:rPr>
          <w:rFonts w:ascii="Verdana" w:hAnsi="Verdana"/>
          <w:b/>
          <w:sz w:val="24"/>
        </w:rPr>
        <w:t xml:space="preserve"> </w:t>
      </w:r>
      <w:r w:rsidR="00465CB7" w:rsidRPr="00465CB7">
        <w:rPr>
          <w:rFonts w:ascii="Verdana" w:hAnsi="Verdana"/>
          <w:b/>
          <w:sz w:val="24"/>
          <w:highlight w:val="cyan"/>
        </w:rPr>
        <w:t>(CO)</w:t>
      </w:r>
    </w:p>
    <w:p w14:paraId="01E59024" w14:textId="78AD3467" w:rsidR="009B513C" w:rsidRDefault="009B513C" w:rsidP="009B513C">
      <w:pPr>
        <w:pStyle w:val="ListParagraph"/>
        <w:rPr>
          <w:rFonts w:ascii="Verdana" w:hAnsi="Verdana"/>
          <w:b/>
          <w:sz w:val="24"/>
        </w:rPr>
      </w:pPr>
      <w:r>
        <w:rPr>
          <w:rFonts w:ascii="Verdana" w:hAnsi="Verdana"/>
          <w:sz w:val="24"/>
        </w:rPr>
        <w:t>THE PROCESS OF KNITTING ON THE FIRST ROW OF STITCHES. TO BE USED AS THE FONDATION OF YOUR KNITTING PROJECT.</w:t>
      </w:r>
    </w:p>
    <w:p w14:paraId="477D33B4" w14:textId="27C05259" w:rsidR="00420E25" w:rsidRDefault="00420E25" w:rsidP="00420E25">
      <w:pPr>
        <w:pStyle w:val="ListParagraph"/>
        <w:numPr>
          <w:ilvl w:val="0"/>
          <w:numId w:val="1"/>
        </w:numPr>
        <w:rPr>
          <w:rFonts w:ascii="Verdana" w:hAnsi="Verdana"/>
          <w:b/>
          <w:sz w:val="24"/>
        </w:rPr>
      </w:pPr>
      <w:r>
        <w:rPr>
          <w:rFonts w:ascii="Verdana" w:hAnsi="Verdana"/>
          <w:b/>
          <w:sz w:val="24"/>
        </w:rPr>
        <w:t>E-WRAP</w:t>
      </w:r>
      <w:r w:rsidR="00B27F33">
        <w:rPr>
          <w:rFonts w:ascii="Verdana" w:hAnsi="Verdana"/>
          <w:b/>
          <w:sz w:val="24"/>
        </w:rPr>
        <w:t>:</w:t>
      </w:r>
    </w:p>
    <w:p w14:paraId="1823EEC9" w14:textId="6E3AB6E9" w:rsidR="009B513C" w:rsidRDefault="009B513C" w:rsidP="009B513C">
      <w:pPr>
        <w:pStyle w:val="ListParagraph"/>
        <w:rPr>
          <w:rFonts w:ascii="Verdana" w:hAnsi="Verdana"/>
          <w:b/>
          <w:sz w:val="24"/>
        </w:rPr>
      </w:pPr>
      <w:r>
        <w:rPr>
          <w:rFonts w:ascii="Verdana" w:hAnsi="Verdana"/>
          <w:sz w:val="24"/>
        </w:rPr>
        <w:t>A STITCH THAT IS MADE BY WRAPPING THE YARN AROUND EACH PEG OF THE KNITTING LOOM IN AN LOWER CASE “e” FORMATION.</w:t>
      </w:r>
    </w:p>
    <w:p w14:paraId="29354DCB" w14:textId="47414E14" w:rsidR="00420E25" w:rsidRDefault="00420E25" w:rsidP="00420E25">
      <w:pPr>
        <w:pStyle w:val="ListParagraph"/>
        <w:numPr>
          <w:ilvl w:val="0"/>
          <w:numId w:val="1"/>
        </w:numPr>
        <w:rPr>
          <w:rFonts w:ascii="Verdana" w:hAnsi="Verdana"/>
          <w:b/>
          <w:sz w:val="24"/>
        </w:rPr>
      </w:pPr>
      <w:r>
        <w:rPr>
          <w:rFonts w:ascii="Verdana" w:hAnsi="Verdana"/>
          <w:b/>
          <w:sz w:val="24"/>
        </w:rPr>
        <w:t>FLAT STITCH</w:t>
      </w:r>
      <w:r w:rsidR="00B27F33">
        <w:rPr>
          <w:rFonts w:ascii="Verdana" w:hAnsi="Verdana"/>
          <w:b/>
          <w:sz w:val="24"/>
        </w:rPr>
        <w:t>:</w:t>
      </w:r>
    </w:p>
    <w:p w14:paraId="2F5D22F8" w14:textId="6F88B9B6" w:rsidR="00B42520" w:rsidRDefault="00B42520" w:rsidP="00B42520">
      <w:pPr>
        <w:pStyle w:val="ListParagraph"/>
        <w:rPr>
          <w:rFonts w:ascii="Verdana" w:hAnsi="Verdana"/>
          <w:b/>
          <w:sz w:val="24"/>
        </w:rPr>
      </w:pPr>
      <w:r>
        <w:rPr>
          <w:rFonts w:ascii="Verdana" w:hAnsi="Verdana"/>
          <w:sz w:val="24"/>
        </w:rPr>
        <w:t>A VERSION OF THE KNIT STITCH THAT IS ACCOMPLISED BY TAKING YOUR WORKING YARN AND WRAPING IT AROUNG ALL OF YOUR LOOM PEGS. THEN GOING BACK TO THE ANCHOR PEG AND KNITTING THE BOTTOM ROW OF STICHES OVER THE TOP ROW OF YARN.</w:t>
      </w:r>
    </w:p>
    <w:p w14:paraId="7CF63092" w14:textId="3F563FA2" w:rsidR="00420E25" w:rsidRDefault="00420E25" w:rsidP="00420E25">
      <w:pPr>
        <w:pStyle w:val="ListParagraph"/>
        <w:numPr>
          <w:ilvl w:val="0"/>
          <w:numId w:val="1"/>
        </w:numPr>
        <w:rPr>
          <w:rFonts w:ascii="Verdana" w:hAnsi="Verdana"/>
          <w:b/>
          <w:sz w:val="24"/>
        </w:rPr>
      </w:pPr>
      <w:r>
        <w:rPr>
          <w:rFonts w:ascii="Verdana" w:hAnsi="Verdana"/>
          <w:b/>
          <w:sz w:val="24"/>
        </w:rPr>
        <w:t>GATHERING</w:t>
      </w:r>
      <w:r w:rsidR="00B27F33">
        <w:rPr>
          <w:rFonts w:ascii="Verdana" w:hAnsi="Verdana"/>
          <w:b/>
          <w:sz w:val="24"/>
        </w:rPr>
        <w:t>:</w:t>
      </w:r>
    </w:p>
    <w:p w14:paraId="6AD40AA8" w14:textId="245478C6" w:rsidR="003D1EA1" w:rsidRDefault="0081015F" w:rsidP="003D1EA1">
      <w:pPr>
        <w:pStyle w:val="ListParagraph"/>
        <w:rPr>
          <w:rFonts w:ascii="Verdana" w:hAnsi="Verdana"/>
          <w:b/>
          <w:sz w:val="24"/>
        </w:rPr>
      </w:pPr>
      <w:r>
        <w:rPr>
          <w:rFonts w:ascii="Verdana" w:hAnsi="Verdana"/>
          <w:sz w:val="24"/>
        </w:rPr>
        <w:t>THE METHOD USED TO CLOSE THE TOP OF A HAT OR THE TOE OF A SOCK.</w:t>
      </w:r>
    </w:p>
    <w:p w14:paraId="0BB24A5A" w14:textId="57A9FED2" w:rsidR="00420E25" w:rsidRDefault="00420E25" w:rsidP="00420E25">
      <w:pPr>
        <w:pStyle w:val="ListParagraph"/>
        <w:numPr>
          <w:ilvl w:val="0"/>
          <w:numId w:val="1"/>
        </w:numPr>
        <w:rPr>
          <w:rFonts w:ascii="Verdana" w:hAnsi="Verdana"/>
          <w:b/>
          <w:sz w:val="24"/>
        </w:rPr>
      </w:pPr>
      <w:r>
        <w:rPr>
          <w:rFonts w:ascii="Verdana" w:hAnsi="Verdana"/>
          <w:b/>
          <w:sz w:val="24"/>
        </w:rPr>
        <w:t>GAUGE</w:t>
      </w:r>
      <w:r w:rsidR="00B27F33">
        <w:rPr>
          <w:rFonts w:ascii="Verdana" w:hAnsi="Verdana"/>
          <w:b/>
          <w:sz w:val="24"/>
        </w:rPr>
        <w:t>:</w:t>
      </w:r>
    </w:p>
    <w:p w14:paraId="2FA1B5A7" w14:textId="19ADC706" w:rsidR="0081015F" w:rsidRDefault="00CC08F3" w:rsidP="0081015F">
      <w:pPr>
        <w:pStyle w:val="ListParagraph"/>
        <w:rPr>
          <w:rFonts w:ascii="Verdana" w:hAnsi="Verdana"/>
          <w:b/>
          <w:sz w:val="24"/>
        </w:rPr>
      </w:pPr>
      <w:r>
        <w:rPr>
          <w:rFonts w:ascii="Verdana" w:hAnsi="Verdana"/>
          <w:sz w:val="24"/>
        </w:rPr>
        <w:t xml:space="preserve">THE NUMBER OF STITCHES AND ROWS PER INCH, VARIES DUE TO SEVERAL FACTORS LIKE YARN WEIGHT, LOOM SIZE, AND KNITTER’S TENSION. GAUGE IS ALSO KNOWN AS TENSION OR KNITTING TENSION. </w:t>
      </w:r>
    </w:p>
    <w:p w14:paraId="51DB152B" w14:textId="7FAFC5D8" w:rsidR="00420E25" w:rsidRDefault="00420E25" w:rsidP="00420E25">
      <w:pPr>
        <w:pStyle w:val="ListParagraph"/>
        <w:numPr>
          <w:ilvl w:val="0"/>
          <w:numId w:val="1"/>
        </w:numPr>
        <w:rPr>
          <w:rFonts w:ascii="Verdana" w:hAnsi="Verdana"/>
          <w:b/>
          <w:sz w:val="24"/>
        </w:rPr>
      </w:pPr>
      <w:r>
        <w:rPr>
          <w:rFonts w:ascii="Verdana" w:hAnsi="Verdana"/>
          <w:b/>
          <w:sz w:val="24"/>
        </w:rPr>
        <w:t>KNIT STITCH</w:t>
      </w:r>
      <w:r w:rsidR="00B27F33">
        <w:rPr>
          <w:rFonts w:ascii="Verdana" w:hAnsi="Verdana"/>
          <w:b/>
          <w:sz w:val="24"/>
        </w:rPr>
        <w:t>:</w:t>
      </w:r>
      <w:r w:rsidR="00465CB7">
        <w:rPr>
          <w:rFonts w:ascii="Verdana" w:hAnsi="Verdana"/>
          <w:b/>
          <w:sz w:val="24"/>
        </w:rPr>
        <w:t xml:space="preserve"> </w:t>
      </w:r>
      <w:r w:rsidR="00465CB7" w:rsidRPr="00465CB7">
        <w:rPr>
          <w:rFonts w:ascii="Verdana" w:hAnsi="Verdana"/>
          <w:b/>
          <w:sz w:val="24"/>
          <w:highlight w:val="cyan"/>
        </w:rPr>
        <w:t>(K)</w:t>
      </w:r>
    </w:p>
    <w:p w14:paraId="61A77885" w14:textId="4FEFB7A3" w:rsidR="00CC08F3" w:rsidRDefault="00CC08F3" w:rsidP="00CC08F3">
      <w:pPr>
        <w:pStyle w:val="ListParagraph"/>
        <w:rPr>
          <w:rFonts w:ascii="Verdana" w:hAnsi="Verdana"/>
          <w:b/>
          <w:sz w:val="24"/>
        </w:rPr>
      </w:pPr>
      <w:r>
        <w:rPr>
          <w:rFonts w:ascii="Verdana" w:hAnsi="Verdana"/>
          <w:sz w:val="24"/>
        </w:rPr>
        <w:t xml:space="preserve">PLACING YOUR WORKING YARN ABOVE THE LOOP OF YARN OR STITCH THAT IS ON THE PEG, INSERTING YOUR KNIT HOOK FROM THE BOTTOM OF THE YARN UP THROUGH THE LOOP OR STITCH ON </w:t>
      </w:r>
      <w:r>
        <w:rPr>
          <w:rFonts w:ascii="Verdana" w:hAnsi="Verdana"/>
          <w:sz w:val="24"/>
        </w:rPr>
        <w:lastRenderedPageBreak/>
        <w:t xml:space="preserve">THE PEG. REMOVE THE LOOP OFF OF THE PEG AND PLAC ETHE NEW LOOP THAT YOU JUST CREATED IN ITS PLACE. </w:t>
      </w:r>
    </w:p>
    <w:p w14:paraId="5CC7EE7B" w14:textId="755AD001" w:rsidR="00420E25" w:rsidRDefault="00420E25" w:rsidP="00420E25">
      <w:pPr>
        <w:pStyle w:val="ListParagraph"/>
        <w:numPr>
          <w:ilvl w:val="0"/>
          <w:numId w:val="1"/>
        </w:numPr>
        <w:rPr>
          <w:rFonts w:ascii="Verdana" w:hAnsi="Verdana"/>
          <w:b/>
          <w:sz w:val="24"/>
        </w:rPr>
      </w:pPr>
      <w:r>
        <w:rPr>
          <w:rFonts w:ascii="Verdana" w:hAnsi="Verdana"/>
          <w:b/>
          <w:sz w:val="24"/>
        </w:rPr>
        <w:t>KNITTING OFF/OVER</w:t>
      </w:r>
      <w:r w:rsidR="00465CB7">
        <w:rPr>
          <w:rFonts w:ascii="Verdana" w:hAnsi="Verdana"/>
          <w:b/>
          <w:sz w:val="24"/>
        </w:rPr>
        <w:t xml:space="preserve">: </w:t>
      </w:r>
      <w:r w:rsidR="00465CB7" w:rsidRPr="00465CB7">
        <w:rPr>
          <w:rFonts w:ascii="Verdana" w:hAnsi="Verdana"/>
          <w:b/>
          <w:sz w:val="24"/>
          <w:highlight w:val="cyan"/>
        </w:rPr>
        <w:t>(KO)</w:t>
      </w:r>
    </w:p>
    <w:p w14:paraId="06FA09FB" w14:textId="20CE3CF8" w:rsidR="00F97BCC" w:rsidRDefault="00465CB7" w:rsidP="00F97BCC">
      <w:pPr>
        <w:pStyle w:val="ListParagraph"/>
        <w:rPr>
          <w:rFonts w:ascii="Verdana" w:hAnsi="Verdana"/>
          <w:b/>
          <w:sz w:val="24"/>
        </w:rPr>
      </w:pPr>
      <w:r>
        <w:rPr>
          <w:rFonts w:ascii="Verdana" w:hAnsi="Verdana"/>
          <w:sz w:val="24"/>
        </w:rPr>
        <w:t>THE PROCESS OF MAKING A STITCH. ACCOMPLISHED BY LIFTING OFF ONE OR MORE OF THE LOOPS/STITCHES ON THE PEG AND LETTING IT FALL OFF TOWARDS THE MIDDLE/CENTER OF THE LOOM.</w:t>
      </w:r>
    </w:p>
    <w:p w14:paraId="7D14D90B" w14:textId="28522B8F" w:rsidR="00420E25" w:rsidRDefault="00420E25" w:rsidP="00420E25">
      <w:pPr>
        <w:pStyle w:val="ListParagraph"/>
        <w:numPr>
          <w:ilvl w:val="0"/>
          <w:numId w:val="1"/>
        </w:numPr>
        <w:rPr>
          <w:rFonts w:ascii="Verdana" w:hAnsi="Verdana"/>
          <w:b/>
          <w:sz w:val="24"/>
        </w:rPr>
      </w:pPr>
      <w:r>
        <w:rPr>
          <w:rFonts w:ascii="Verdana" w:hAnsi="Verdana"/>
          <w:b/>
          <w:sz w:val="24"/>
        </w:rPr>
        <w:t>LOOM GAUGE</w:t>
      </w:r>
      <w:r w:rsidR="00B27F33">
        <w:rPr>
          <w:rFonts w:ascii="Verdana" w:hAnsi="Verdana"/>
          <w:b/>
          <w:sz w:val="24"/>
        </w:rPr>
        <w:t>:</w:t>
      </w:r>
    </w:p>
    <w:p w14:paraId="735DC777" w14:textId="521999D1" w:rsidR="002813FB" w:rsidRDefault="002813FB" w:rsidP="002813FB">
      <w:pPr>
        <w:pStyle w:val="ListParagraph"/>
        <w:rPr>
          <w:rFonts w:ascii="Verdana" w:hAnsi="Verdana"/>
          <w:b/>
          <w:sz w:val="24"/>
        </w:rPr>
      </w:pPr>
      <w:r>
        <w:rPr>
          <w:rFonts w:ascii="Verdana" w:hAnsi="Verdana"/>
          <w:sz w:val="24"/>
        </w:rPr>
        <w:t>THE MEASURMENT OF THE SPACE FROM PEG TO PEG ON THE KNITTING LOOM. LOOM GAUGE CAN VARY FROM EXTRA FINE TO EXTRA LARGE.</w:t>
      </w:r>
    </w:p>
    <w:p w14:paraId="4660C33C" w14:textId="635AB189" w:rsidR="009B513C" w:rsidRDefault="009B513C" w:rsidP="00420E25">
      <w:pPr>
        <w:pStyle w:val="ListParagraph"/>
        <w:numPr>
          <w:ilvl w:val="0"/>
          <w:numId w:val="1"/>
        </w:numPr>
        <w:rPr>
          <w:rFonts w:ascii="Verdana" w:hAnsi="Verdana"/>
          <w:b/>
          <w:sz w:val="24"/>
        </w:rPr>
      </w:pPr>
      <w:r>
        <w:rPr>
          <w:rFonts w:ascii="Verdana" w:hAnsi="Verdana"/>
          <w:b/>
          <w:sz w:val="24"/>
        </w:rPr>
        <w:t>PEG:</w:t>
      </w:r>
    </w:p>
    <w:p w14:paraId="2959C41D" w14:textId="1484CE00" w:rsidR="00C81406" w:rsidRDefault="00C81406" w:rsidP="00C81406">
      <w:pPr>
        <w:pStyle w:val="ListParagraph"/>
        <w:rPr>
          <w:rFonts w:ascii="Verdana" w:hAnsi="Verdana"/>
          <w:b/>
          <w:sz w:val="24"/>
        </w:rPr>
      </w:pPr>
      <w:r>
        <w:rPr>
          <w:rFonts w:ascii="Verdana" w:hAnsi="Verdana"/>
          <w:sz w:val="24"/>
        </w:rPr>
        <w:t>THE PRONGS ON A KNITTING LOOM THAT YOU USE TO KNIT.</w:t>
      </w:r>
    </w:p>
    <w:p w14:paraId="23D77E92" w14:textId="7C1993E6" w:rsidR="00420E25" w:rsidRPr="00C81406" w:rsidRDefault="00420E25" w:rsidP="00420E25">
      <w:pPr>
        <w:pStyle w:val="ListParagraph"/>
        <w:numPr>
          <w:ilvl w:val="0"/>
          <w:numId w:val="1"/>
        </w:numPr>
        <w:rPr>
          <w:rFonts w:ascii="Verdana" w:hAnsi="Verdana"/>
          <w:b/>
          <w:sz w:val="24"/>
        </w:rPr>
      </w:pPr>
      <w:r>
        <w:rPr>
          <w:rFonts w:ascii="Verdana" w:hAnsi="Verdana"/>
          <w:b/>
          <w:sz w:val="24"/>
        </w:rPr>
        <w:t>PURL STITCH</w:t>
      </w:r>
      <w:r w:rsidR="00B27F33">
        <w:rPr>
          <w:rFonts w:ascii="Verdana" w:hAnsi="Verdana"/>
          <w:b/>
          <w:sz w:val="24"/>
        </w:rPr>
        <w:t>:</w:t>
      </w:r>
      <w:r w:rsidR="00C81406">
        <w:rPr>
          <w:rFonts w:ascii="Verdana" w:hAnsi="Verdana"/>
          <w:b/>
          <w:sz w:val="24"/>
        </w:rPr>
        <w:t xml:space="preserve"> </w:t>
      </w:r>
      <w:r w:rsidR="00C81406" w:rsidRPr="00C81406">
        <w:rPr>
          <w:rFonts w:ascii="Verdana" w:hAnsi="Verdana"/>
          <w:b/>
          <w:sz w:val="24"/>
          <w:highlight w:val="cyan"/>
        </w:rPr>
        <w:t>(P)</w:t>
      </w:r>
    </w:p>
    <w:p w14:paraId="7C4BE7D2" w14:textId="6F038509" w:rsidR="00C81406" w:rsidRDefault="00C81406" w:rsidP="00C81406">
      <w:pPr>
        <w:pStyle w:val="ListParagraph"/>
        <w:rPr>
          <w:rFonts w:ascii="Verdana" w:hAnsi="Verdana"/>
          <w:b/>
          <w:sz w:val="24"/>
        </w:rPr>
      </w:pPr>
      <w:r w:rsidRPr="00C81406">
        <w:rPr>
          <w:rFonts w:ascii="Verdana" w:hAnsi="Verdana"/>
          <w:sz w:val="24"/>
        </w:rPr>
        <w:t>OPPOSITE OF THE KNIT STITCH.</w:t>
      </w:r>
      <w:r>
        <w:rPr>
          <w:rFonts w:ascii="Verdana" w:hAnsi="Verdana"/>
          <w:sz w:val="24"/>
        </w:rPr>
        <w:t xml:space="preserve"> IS ACCOMPLISED BY PLACING THE WORKING YARN BELOW THE LOOP ON THE PEG(S), INSERTING YOUR </w:t>
      </w:r>
      <w:r w:rsidR="00F76B81">
        <w:rPr>
          <w:rFonts w:ascii="Verdana" w:hAnsi="Verdana"/>
          <w:sz w:val="24"/>
        </w:rPr>
        <w:t>KNITHOOKFROM THE TOPDOWN THROUGH THE LOOP ON THE PEG, CATCHING THE WAORKING YARN. PULL THE WORKING YARN THROUGHTHE LOOP ON THE PEG. REMOVE THE LOOP FROM THE PEG AND REPLACE WITH THE NEW LOOP YOU JUST CREATED.</w:t>
      </w:r>
    </w:p>
    <w:p w14:paraId="1D1F7F62" w14:textId="75139F4E" w:rsidR="00420E25" w:rsidRDefault="00420E25" w:rsidP="00420E25">
      <w:pPr>
        <w:pStyle w:val="ListParagraph"/>
        <w:numPr>
          <w:ilvl w:val="0"/>
          <w:numId w:val="1"/>
        </w:numPr>
        <w:rPr>
          <w:rFonts w:ascii="Verdana" w:hAnsi="Verdana"/>
          <w:b/>
          <w:sz w:val="24"/>
        </w:rPr>
      </w:pPr>
      <w:r>
        <w:rPr>
          <w:rFonts w:ascii="Verdana" w:hAnsi="Verdana"/>
          <w:b/>
          <w:sz w:val="24"/>
        </w:rPr>
        <w:t>ROUND/IN THE ROUND</w:t>
      </w:r>
      <w:r w:rsidR="00B27F33">
        <w:rPr>
          <w:rFonts w:ascii="Verdana" w:hAnsi="Verdana"/>
          <w:b/>
          <w:sz w:val="24"/>
        </w:rPr>
        <w:t>:</w:t>
      </w:r>
    </w:p>
    <w:p w14:paraId="0CD3690D" w14:textId="282F485C" w:rsidR="00F76B81" w:rsidRDefault="00601905" w:rsidP="00F76B81">
      <w:pPr>
        <w:pStyle w:val="ListParagraph"/>
        <w:rPr>
          <w:rFonts w:ascii="Verdana" w:hAnsi="Verdana"/>
          <w:b/>
          <w:sz w:val="24"/>
        </w:rPr>
      </w:pPr>
      <w:r>
        <w:rPr>
          <w:rFonts w:ascii="Verdana" w:hAnsi="Verdana"/>
          <w:sz w:val="24"/>
        </w:rPr>
        <w:t>REFERS TO WORKING IN A FULL CIRCLE OR ALL THE WAY AROUND THE LOOM</w:t>
      </w:r>
    </w:p>
    <w:p w14:paraId="5C668BFF" w14:textId="38F7A9C5" w:rsidR="00420E25" w:rsidRDefault="00420E25" w:rsidP="00420E25">
      <w:pPr>
        <w:pStyle w:val="ListParagraph"/>
        <w:numPr>
          <w:ilvl w:val="0"/>
          <w:numId w:val="1"/>
        </w:numPr>
        <w:rPr>
          <w:rFonts w:ascii="Verdana" w:hAnsi="Verdana"/>
          <w:b/>
          <w:sz w:val="24"/>
        </w:rPr>
      </w:pPr>
      <w:r>
        <w:rPr>
          <w:rFonts w:ascii="Verdana" w:hAnsi="Verdana"/>
          <w:b/>
          <w:sz w:val="24"/>
        </w:rPr>
        <w:t>ROW</w:t>
      </w:r>
      <w:r w:rsidR="00B27F33">
        <w:rPr>
          <w:rFonts w:ascii="Verdana" w:hAnsi="Verdana"/>
          <w:b/>
          <w:sz w:val="24"/>
        </w:rPr>
        <w:t>:</w:t>
      </w:r>
    </w:p>
    <w:p w14:paraId="1038B4D3" w14:textId="76155CE0" w:rsidR="00601905" w:rsidRDefault="00601905" w:rsidP="00601905">
      <w:pPr>
        <w:pStyle w:val="ListParagraph"/>
        <w:rPr>
          <w:rFonts w:ascii="Verdana" w:hAnsi="Verdana"/>
          <w:b/>
          <w:sz w:val="24"/>
        </w:rPr>
      </w:pPr>
      <w:r>
        <w:rPr>
          <w:rFonts w:ascii="Verdana" w:hAnsi="Verdana"/>
          <w:sz w:val="24"/>
        </w:rPr>
        <w:t xml:space="preserve">ALL THE STITCHES THAT YOU KNIT FROM YOUR STARTING PEG, AROUND THE LOOM AND BACK TO YOUR STARTING PEG ARE ONE ROW. </w:t>
      </w:r>
    </w:p>
    <w:p w14:paraId="651594B8" w14:textId="66E4C6DA" w:rsidR="00420E25" w:rsidRDefault="00420E25" w:rsidP="00420E25">
      <w:pPr>
        <w:pStyle w:val="ListParagraph"/>
        <w:numPr>
          <w:ilvl w:val="0"/>
          <w:numId w:val="1"/>
        </w:numPr>
        <w:rPr>
          <w:rFonts w:ascii="Verdana" w:hAnsi="Verdana"/>
          <w:b/>
          <w:sz w:val="24"/>
        </w:rPr>
      </w:pPr>
      <w:r>
        <w:rPr>
          <w:rFonts w:ascii="Verdana" w:hAnsi="Verdana"/>
          <w:b/>
          <w:sz w:val="24"/>
        </w:rPr>
        <w:t>SLIP KNOT</w:t>
      </w:r>
      <w:r w:rsidR="00B27F33">
        <w:rPr>
          <w:rFonts w:ascii="Verdana" w:hAnsi="Verdana"/>
          <w:b/>
          <w:sz w:val="24"/>
        </w:rPr>
        <w:t>:</w:t>
      </w:r>
    </w:p>
    <w:p w14:paraId="71AD8B4F" w14:textId="4AA98DC0" w:rsidR="00007980" w:rsidRDefault="00007980" w:rsidP="00007980">
      <w:pPr>
        <w:pStyle w:val="ListParagraph"/>
        <w:rPr>
          <w:rFonts w:ascii="Verdana" w:hAnsi="Verdana"/>
          <w:b/>
          <w:sz w:val="24"/>
        </w:rPr>
      </w:pPr>
      <w:r>
        <w:rPr>
          <w:rFonts w:ascii="Verdana" w:hAnsi="Verdana"/>
          <w:sz w:val="24"/>
        </w:rPr>
        <w:t>A TYPE OF KNOT THAT IS USED TO START ALL LOOM KNITTING PROJECTS. MADE BY CREATING A LOOP OR A BREAT CANCER AWARNESS RIBBON SHAPE WITH YOUR YARN.  THEN YOU YOU’RE YOUR WORKING YARN AND YOU BRING IT THROUGH THE LOOP YOU JUST CREATED TO CREATE A SLIP KNOT. AFTER THE KNOT IS MADE IT IS USUALLY ATTATCHED TO THE ANCHOR PEG</w:t>
      </w:r>
      <w:r w:rsidR="00772DF5">
        <w:rPr>
          <w:rFonts w:ascii="Verdana" w:hAnsi="Verdana"/>
          <w:sz w:val="24"/>
        </w:rPr>
        <w:t xml:space="preserve"> OR USED AS YOUR FIRST STITCH</w:t>
      </w:r>
      <w:r>
        <w:rPr>
          <w:rFonts w:ascii="Verdana" w:hAnsi="Verdana"/>
          <w:sz w:val="24"/>
        </w:rPr>
        <w:t>.</w:t>
      </w:r>
    </w:p>
    <w:p w14:paraId="0F6C487E" w14:textId="1D93F6DE" w:rsidR="00007980" w:rsidRDefault="00420E25" w:rsidP="00772DF5">
      <w:pPr>
        <w:pStyle w:val="ListParagraph"/>
        <w:numPr>
          <w:ilvl w:val="0"/>
          <w:numId w:val="1"/>
        </w:numPr>
        <w:rPr>
          <w:rFonts w:ascii="Verdana" w:hAnsi="Verdana"/>
          <w:b/>
          <w:sz w:val="24"/>
        </w:rPr>
      </w:pPr>
      <w:r>
        <w:rPr>
          <w:rFonts w:ascii="Verdana" w:hAnsi="Verdana"/>
          <w:b/>
          <w:sz w:val="24"/>
        </w:rPr>
        <w:t>SLIP STITCH</w:t>
      </w:r>
      <w:r w:rsidR="00B27F33">
        <w:rPr>
          <w:rFonts w:ascii="Verdana" w:hAnsi="Verdana"/>
          <w:b/>
          <w:sz w:val="24"/>
        </w:rPr>
        <w:t>:</w:t>
      </w:r>
    </w:p>
    <w:p w14:paraId="50727418" w14:textId="334D19C0" w:rsidR="00772DF5" w:rsidRPr="00772DF5" w:rsidRDefault="00772DF5" w:rsidP="00772DF5">
      <w:pPr>
        <w:pStyle w:val="ListParagraph"/>
        <w:rPr>
          <w:rFonts w:ascii="Verdana" w:hAnsi="Verdana"/>
          <w:b/>
          <w:sz w:val="24"/>
        </w:rPr>
      </w:pPr>
      <w:r>
        <w:rPr>
          <w:rFonts w:ascii="Verdana" w:hAnsi="Verdana"/>
          <w:sz w:val="24"/>
        </w:rPr>
        <w:t>ACHIEVED BY SKIPPING A PEG ON THE KNITTING LOOM WITH YOUR WORKING YARN BEHIND THE PEG.</w:t>
      </w:r>
    </w:p>
    <w:p w14:paraId="33F63A03" w14:textId="2FE1A442" w:rsidR="00420E25" w:rsidRDefault="00420E25" w:rsidP="00420E25">
      <w:pPr>
        <w:pStyle w:val="ListParagraph"/>
        <w:numPr>
          <w:ilvl w:val="0"/>
          <w:numId w:val="1"/>
        </w:numPr>
        <w:rPr>
          <w:rFonts w:ascii="Verdana" w:hAnsi="Verdana"/>
          <w:b/>
          <w:sz w:val="24"/>
        </w:rPr>
      </w:pPr>
      <w:r>
        <w:rPr>
          <w:rFonts w:ascii="Verdana" w:hAnsi="Verdana"/>
          <w:b/>
          <w:sz w:val="24"/>
        </w:rPr>
        <w:t>TAIL END</w:t>
      </w:r>
      <w:r w:rsidR="00B27F33">
        <w:rPr>
          <w:rFonts w:ascii="Verdana" w:hAnsi="Verdana"/>
          <w:b/>
          <w:sz w:val="24"/>
        </w:rPr>
        <w:t>:</w:t>
      </w:r>
    </w:p>
    <w:p w14:paraId="7E6732B8" w14:textId="18ABE6A2" w:rsidR="00772DF5" w:rsidRDefault="00772DF5" w:rsidP="00772DF5">
      <w:pPr>
        <w:pStyle w:val="ListParagraph"/>
        <w:rPr>
          <w:rFonts w:ascii="Verdana" w:hAnsi="Verdana"/>
          <w:b/>
          <w:sz w:val="24"/>
        </w:rPr>
      </w:pPr>
      <w:r>
        <w:rPr>
          <w:rFonts w:ascii="Verdana" w:hAnsi="Verdana"/>
          <w:sz w:val="24"/>
        </w:rPr>
        <w:t>YARN THAT YOU LEAVE HANGING AT THE END OF YOUR KNITTING PROJECT.</w:t>
      </w:r>
    </w:p>
    <w:p w14:paraId="081C472E" w14:textId="15BBA46E" w:rsidR="00420E25" w:rsidRDefault="00B27F33" w:rsidP="00420E25">
      <w:pPr>
        <w:pStyle w:val="ListParagraph"/>
        <w:numPr>
          <w:ilvl w:val="0"/>
          <w:numId w:val="1"/>
        </w:numPr>
        <w:rPr>
          <w:rFonts w:ascii="Verdana" w:hAnsi="Verdana"/>
          <w:b/>
          <w:sz w:val="24"/>
        </w:rPr>
      </w:pPr>
      <w:r>
        <w:rPr>
          <w:rFonts w:ascii="Verdana" w:hAnsi="Verdana"/>
          <w:b/>
          <w:sz w:val="24"/>
        </w:rPr>
        <w:t>WEAVE IN ENDS:</w:t>
      </w:r>
    </w:p>
    <w:p w14:paraId="5A9FBFB0" w14:textId="6844C218" w:rsidR="00772DF5" w:rsidRDefault="00772DF5" w:rsidP="00772DF5">
      <w:pPr>
        <w:pStyle w:val="ListParagraph"/>
        <w:rPr>
          <w:rFonts w:ascii="Verdana" w:hAnsi="Verdana"/>
          <w:b/>
          <w:sz w:val="24"/>
        </w:rPr>
      </w:pPr>
      <w:r>
        <w:rPr>
          <w:rFonts w:ascii="Verdana" w:hAnsi="Verdana"/>
          <w:sz w:val="24"/>
        </w:rPr>
        <w:lastRenderedPageBreak/>
        <w:t xml:space="preserve">AFTER BINDING OFF A KNITTING PROJECT YOU HIDE ALL THE YARN TAIL ENDS IN YOUR WORK BY WEAVING YOUR TAIL ENDS INTO THE WRONG SIDE OF YOUR KNITTING. </w:t>
      </w:r>
    </w:p>
    <w:p w14:paraId="41940C3B" w14:textId="426307F1" w:rsidR="00772DF5" w:rsidRDefault="00B42520" w:rsidP="00772DF5">
      <w:pPr>
        <w:pStyle w:val="ListParagraph"/>
        <w:numPr>
          <w:ilvl w:val="0"/>
          <w:numId w:val="1"/>
        </w:numPr>
        <w:rPr>
          <w:rFonts w:ascii="Verdana" w:hAnsi="Verdana"/>
          <w:b/>
          <w:sz w:val="24"/>
        </w:rPr>
      </w:pPr>
      <w:r>
        <w:rPr>
          <w:rFonts w:ascii="Verdana" w:hAnsi="Verdana"/>
          <w:b/>
          <w:sz w:val="24"/>
        </w:rPr>
        <w:t>WORKING YARN:</w:t>
      </w:r>
    </w:p>
    <w:p w14:paraId="6C347BDE" w14:textId="60E911B2" w:rsidR="00772DF5" w:rsidRPr="00772DF5" w:rsidRDefault="00772DF5" w:rsidP="00772DF5">
      <w:pPr>
        <w:pStyle w:val="ListParagraph"/>
        <w:rPr>
          <w:rFonts w:ascii="Verdana" w:hAnsi="Verdana"/>
          <w:b/>
          <w:sz w:val="24"/>
        </w:rPr>
      </w:pPr>
      <w:r>
        <w:rPr>
          <w:rFonts w:ascii="Verdana" w:hAnsi="Verdana"/>
          <w:sz w:val="24"/>
        </w:rPr>
        <w:t>THE YARN THAT IS COMING DIRECTLY FORM YOUR SKEIN OF YARN AND THAT YOU ARE USING TO KNIT WITH ON THE KNITTING LOOM.</w:t>
      </w:r>
      <w:bookmarkStart w:id="0" w:name="_GoBack"/>
      <w:bookmarkEnd w:id="0"/>
    </w:p>
    <w:sectPr w:rsidR="00772DF5" w:rsidRPr="00772D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287C9B"/>
    <w:multiLevelType w:val="hybridMultilevel"/>
    <w:tmpl w:val="1ED64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0NDYzMDAztjCyNDZU0lEKTi0uzszPAykwrAUADDonPSwAAAA="/>
  </w:docVars>
  <w:rsids>
    <w:rsidRoot w:val="00420E25"/>
    <w:rsid w:val="00007980"/>
    <w:rsid w:val="000B3131"/>
    <w:rsid w:val="002813FB"/>
    <w:rsid w:val="003D1EA1"/>
    <w:rsid w:val="00420E25"/>
    <w:rsid w:val="00465CB7"/>
    <w:rsid w:val="00601905"/>
    <w:rsid w:val="00772DF5"/>
    <w:rsid w:val="0081015F"/>
    <w:rsid w:val="009B513C"/>
    <w:rsid w:val="00A542DB"/>
    <w:rsid w:val="00B27F33"/>
    <w:rsid w:val="00B42520"/>
    <w:rsid w:val="00C81406"/>
    <w:rsid w:val="00CC08F3"/>
    <w:rsid w:val="00F76B81"/>
    <w:rsid w:val="00F97B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B2685"/>
  <w15:chartTrackingRefBased/>
  <w15:docId w15:val="{C7A39FD2-955C-4755-B4E8-78EE0907D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0E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3</Pages>
  <Words>500</Words>
  <Characters>285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stal Schneider</dc:creator>
  <cp:keywords/>
  <dc:description/>
  <cp:lastModifiedBy>Crystal Schneider</cp:lastModifiedBy>
  <cp:revision>11</cp:revision>
  <dcterms:created xsi:type="dcterms:W3CDTF">2016-11-07T23:04:00Z</dcterms:created>
  <dcterms:modified xsi:type="dcterms:W3CDTF">2016-11-08T22:38:00Z</dcterms:modified>
</cp:coreProperties>
</file>